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E82C9B" w14:textId="77777777" w:rsidR="00491CC4" w:rsidRPr="00491CC4" w:rsidRDefault="00083B00" w:rsidP="00491CC4">
      <w:pPr>
        <w:widowControl w:val="0"/>
        <w:numPr>
          <w:ilvl w:val="0"/>
          <w:numId w:val="1"/>
        </w:numPr>
        <w:tabs>
          <w:tab w:val="clear" w:pos="720"/>
        </w:tabs>
        <w:ind w:left="360" w:right="-72"/>
        <w:rPr>
          <w:b/>
        </w:rPr>
      </w:pPr>
      <w:r w:rsidRPr="005349E4">
        <w:rPr>
          <w:rFonts w:cs="Arial"/>
        </w:rPr>
        <w:t xml:space="preserve">The State Board of Education has illustrated changes to the original text in the following manner: text originally proposed to be added is </w:t>
      </w:r>
      <w:r w:rsidRPr="005349E4">
        <w:rPr>
          <w:rFonts w:cs="Arial"/>
          <w:u w:val="single"/>
        </w:rPr>
        <w:t>underlined</w:t>
      </w:r>
      <w:r w:rsidRPr="005349E4">
        <w:rPr>
          <w:rFonts w:cs="Arial"/>
        </w:rPr>
        <w:t xml:space="preserve">; text proposed to be deleted is displayed in </w:t>
      </w:r>
      <w:r w:rsidRPr="005349E4">
        <w:rPr>
          <w:rFonts w:cs="Arial"/>
          <w:strike/>
        </w:rPr>
        <w:t>strikeout</w:t>
      </w:r>
      <w:r w:rsidRPr="005349E4">
        <w:rPr>
          <w:rFonts w:cs="Arial"/>
        </w:rPr>
        <w:t>.</w:t>
      </w:r>
    </w:p>
    <w:p w14:paraId="1203EB70" w14:textId="77777777" w:rsidR="00491CC4" w:rsidRPr="00F153E0" w:rsidRDefault="00491CC4" w:rsidP="00491CC4">
      <w:pPr>
        <w:widowControl w:val="0"/>
        <w:ind w:right="-72"/>
        <w:rPr>
          <w:b/>
        </w:rPr>
      </w:pPr>
    </w:p>
    <w:p w14:paraId="3B6BD2D9" w14:textId="77777777" w:rsidR="009D40B8" w:rsidRPr="0079260B" w:rsidRDefault="001E68CE" w:rsidP="00851F80">
      <w:pPr>
        <w:pStyle w:val="Heading1"/>
        <w:spacing w:line="360" w:lineRule="auto"/>
        <w:rPr>
          <w:rFonts w:cs="Times New Roman"/>
        </w:rPr>
      </w:pPr>
      <w:r w:rsidRPr="00F153E0">
        <w:t xml:space="preserve"> </w:t>
      </w:r>
      <w:r w:rsidR="009D40B8" w:rsidRPr="00F153E0">
        <w:t>Title 5. EDUCATION</w:t>
      </w:r>
      <w:r w:rsidR="0079260B">
        <w:br/>
      </w:r>
      <w:r w:rsidR="009D40B8" w:rsidRPr="003A6FEA">
        <w:rPr>
          <w:rFonts w:cs="Arial"/>
        </w:rPr>
        <w:t xml:space="preserve">Division </w:t>
      </w:r>
      <w:r w:rsidR="00FD5F30">
        <w:rPr>
          <w:rFonts w:cs="Arial"/>
        </w:rPr>
        <w:t>1</w:t>
      </w:r>
      <w:r w:rsidR="009D40B8" w:rsidRPr="003A6FEA">
        <w:rPr>
          <w:rFonts w:cs="Arial"/>
        </w:rPr>
        <w:t xml:space="preserve">. </w:t>
      </w:r>
      <w:r w:rsidR="00FD5F30">
        <w:rPr>
          <w:rFonts w:cs="Arial"/>
        </w:rPr>
        <w:t>California Depar</w:t>
      </w:r>
      <w:r w:rsidR="00225309">
        <w:rPr>
          <w:rFonts w:cs="Arial"/>
        </w:rPr>
        <w:t>tment of Education</w:t>
      </w:r>
    </w:p>
    <w:p w14:paraId="32849A49" w14:textId="77777777" w:rsidR="009D40B8" w:rsidRPr="0079260B" w:rsidRDefault="009D40B8" w:rsidP="00851F80">
      <w:pPr>
        <w:pStyle w:val="Heading2"/>
        <w:spacing w:line="360" w:lineRule="auto"/>
      </w:pPr>
      <w:r w:rsidRPr="000F704B">
        <w:t>Chapter</w:t>
      </w:r>
      <w:r w:rsidR="00597870">
        <w:t xml:space="preserve"> </w:t>
      </w:r>
      <w:r w:rsidR="00CF4631">
        <w:t>11</w:t>
      </w:r>
      <w:r w:rsidR="00186D35">
        <w:t xml:space="preserve">. </w:t>
      </w:r>
      <w:r w:rsidR="00CF4631" w:rsidRPr="00CF4631">
        <w:t>Special Programs</w:t>
      </w:r>
      <w:r w:rsidR="0079260B">
        <w:br/>
      </w:r>
      <w:r>
        <w:rPr>
          <w:rFonts w:cs="Arial"/>
        </w:rPr>
        <w:t xml:space="preserve">Subchapter </w:t>
      </w:r>
      <w:r w:rsidR="00CF4631">
        <w:rPr>
          <w:rFonts w:cs="Arial"/>
        </w:rPr>
        <w:t>8</w:t>
      </w:r>
      <w:r w:rsidR="00186D35">
        <w:rPr>
          <w:rFonts w:cs="Arial"/>
        </w:rPr>
        <w:t xml:space="preserve">. </w:t>
      </w:r>
      <w:r w:rsidR="00CF4631" w:rsidRPr="00CF4631">
        <w:rPr>
          <w:rFonts w:cs="Arial"/>
        </w:rPr>
        <w:t>High School Proficiency Certificates</w:t>
      </w:r>
    </w:p>
    <w:p w14:paraId="241FB8FD" w14:textId="77777777" w:rsidR="007C79B9" w:rsidRDefault="00186D35" w:rsidP="00851F80">
      <w:pPr>
        <w:pStyle w:val="Heading3"/>
        <w:spacing w:line="360" w:lineRule="auto"/>
      </w:pPr>
      <w:r>
        <w:t xml:space="preserve">Article </w:t>
      </w:r>
      <w:r w:rsidR="00CF4631">
        <w:t>1</w:t>
      </w:r>
      <w:r w:rsidR="009D40B8">
        <w:t xml:space="preserve">. </w:t>
      </w:r>
      <w:r w:rsidR="00CF4631" w:rsidRPr="00CF4631">
        <w:t>Certificate of Proficiency</w:t>
      </w:r>
    </w:p>
    <w:p w14:paraId="04DFD620" w14:textId="77777777" w:rsidR="0004509D" w:rsidRPr="00CF4631" w:rsidRDefault="0004509D" w:rsidP="00B63E72">
      <w:pPr>
        <w:shd w:val="clear" w:color="auto" w:fill="FFFFFF"/>
        <w:tabs>
          <w:tab w:val="left" w:pos="360"/>
        </w:tabs>
        <w:spacing w:line="360" w:lineRule="auto"/>
        <w:rPr>
          <w:rFonts w:eastAsiaTheme="majorEastAsia" w:cstheme="majorBidi"/>
          <w:b/>
          <w:iCs/>
          <w:lang w:val="en"/>
        </w:rPr>
      </w:pPr>
      <w:r w:rsidRPr="00CF4631">
        <w:rPr>
          <w:rFonts w:eastAsiaTheme="majorEastAsia" w:cstheme="majorBidi"/>
          <w:b/>
          <w:iCs/>
          <w:lang w:val="en"/>
        </w:rPr>
        <w:t>§ 11520. Definitions.</w:t>
      </w:r>
    </w:p>
    <w:p w14:paraId="1A263828" w14:textId="14D75774" w:rsidR="0004509D" w:rsidRPr="00CF4631" w:rsidRDefault="00B63E72" w:rsidP="00B63E72">
      <w:pPr>
        <w:shd w:val="clear" w:color="auto" w:fill="FFFFFF"/>
        <w:tabs>
          <w:tab w:val="left" w:pos="360"/>
        </w:tabs>
        <w:spacing w:line="360" w:lineRule="auto"/>
        <w:rPr>
          <w:rFonts w:eastAsiaTheme="majorEastAsia" w:cstheme="majorBidi"/>
          <w:iCs/>
          <w:lang w:val="en"/>
        </w:rPr>
      </w:pPr>
      <w:r>
        <w:rPr>
          <w:rFonts w:eastAsiaTheme="majorEastAsia" w:cstheme="majorBidi"/>
          <w:iCs/>
          <w:lang w:val="en"/>
        </w:rPr>
        <w:tab/>
      </w:r>
      <w:r w:rsidR="0004509D" w:rsidRPr="00CF4631">
        <w:rPr>
          <w:rFonts w:eastAsiaTheme="majorEastAsia" w:cstheme="majorBidi"/>
          <w:iCs/>
          <w:lang w:val="en"/>
        </w:rPr>
        <w:t>(a) “Certificate” means a certificate of proficiency awarded by the State Board of Education (SBE) as described in Education Code section 48412(a)(2).</w:t>
      </w:r>
    </w:p>
    <w:p w14:paraId="474528A7" w14:textId="31584FFF" w:rsidR="0004509D" w:rsidRPr="00CF4631" w:rsidRDefault="00B63E72" w:rsidP="00B63E72">
      <w:pPr>
        <w:shd w:val="clear" w:color="auto" w:fill="FFFFFF"/>
        <w:tabs>
          <w:tab w:val="left" w:pos="360"/>
        </w:tabs>
        <w:spacing w:line="360" w:lineRule="auto"/>
        <w:rPr>
          <w:rFonts w:eastAsiaTheme="majorEastAsia" w:cstheme="majorBidi"/>
          <w:iCs/>
          <w:lang w:val="en"/>
        </w:rPr>
      </w:pPr>
      <w:r>
        <w:rPr>
          <w:rFonts w:eastAsiaTheme="majorEastAsia" w:cstheme="majorBidi"/>
          <w:lang w:val="en"/>
        </w:rPr>
        <w:tab/>
      </w:r>
      <w:r w:rsidR="0004509D" w:rsidRPr="7B68772B">
        <w:rPr>
          <w:rFonts w:eastAsiaTheme="majorEastAsia" w:cstheme="majorBidi"/>
          <w:lang w:val="en"/>
        </w:rPr>
        <w:t>(b) “Certification” means documentation from a services provider, or a county or state agency, certifying the examinee is a homeless youth or a foster youth.</w:t>
      </w:r>
    </w:p>
    <w:p w14:paraId="399E0F50" w14:textId="0B5A2717" w:rsidR="00FC60C0" w:rsidRDefault="00B63E72" w:rsidP="00B63E72">
      <w:pPr>
        <w:shd w:val="clear" w:color="auto" w:fill="FFFFFF" w:themeFill="background1"/>
        <w:tabs>
          <w:tab w:val="left" w:pos="360"/>
        </w:tabs>
        <w:spacing w:line="360" w:lineRule="auto"/>
        <w:rPr>
          <w:rFonts w:cs="Arial"/>
          <w:color w:val="333333"/>
          <w:u w:val="single"/>
          <w:shd w:val="clear" w:color="auto" w:fill="FFFFFF"/>
        </w:rPr>
      </w:pPr>
      <w:r w:rsidRPr="00B63E72">
        <w:rPr>
          <w:rFonts w:eastAsiaTheme="majorEastAsia" w:cs="Arial"/>
          <w:lang w:val="en"/>
        </w:rPr>
        <w:tab/>
      </w:r>
      <w:r w:rsidR="00FC60C0" w:rsidRPr="7B68772B">
        <w:rPr>
          <w:rFonts w:eastAsiaTheme="majorEastAsia" w:cs="Arial"/>
          <w:u w:val="single"/>
          <w:lang w:val="en"/>
        </w:rPr>
        <w:t>(</w:t>
      </w:r>
      <w:r w:rsidR="167B8B98" w:rsidRPr="7B68772B">
        <w:rPr>
          <w:rFonts w:eastAsiaTheme="majorEastAsia" w:cs="Arial"/>
          <w:u w:val="single"/>
          <w:lang w:val="en"/>
        </w:rPr>
        <w:t>c</w:t>
      </w:r>
      <w:r w:rsidR="00FC60C0" w:rsidRPr="7B68772B">
        <w:rPr>
          <w:rFonts w:eastAsiaTheme="majorEastAsia" w:cs="Arial"/>
          <w:u w:val="single"/>
          <w:lang w:val="en"/>
        </w:rPr>
        <w:t>) “Eligibility” shall</w:t>
      </w:r>
      <w:r w:rsidR="00FC60C0">
        <w:rPr>
          <w:rFonts w:cs="Arial"/>
          <w:color w:val="333333"/>
          <w:u w:val="single"/>
          <w:shd w:val="clear" w:color="auto" w:fill="FFFFFF"/>
        </w:rPr>
        <w:t xml:space="preserve"> be verified by the student’s demonstration of a local educational agency</w:t>
      </w:r>
      <w:r w:rsidR="00EC04E9">
        <w:rPr>
          <w:rFonts w:cs="Arial"/>
          <w:color w:val="333333"/>
          <w:u w:val="single"/>
          <w:shd w:val="clear" w:color="auto" w:fill="FFFFFF"/>
        </w:rPr>
        <w:t>-</w:t>
      </w:r>
      <w:r w:rsidR="00FC60C0">
        <w:rPr>
          <w:rFonts w:cs="Arial"/>
          <w:color w:val="333333"/>
          <w:u w:val="single"/>
          <w:shd w:val="clear" w:color="auto" w:fill="FFFFFF"/>
        </w:rPr>
        <w:t>issued official or unofficial transcript showing current enrollment.</w:t>
      </w:r>
    </w:p>
    <w:p w14:paraId="7FBE4806" w14:textId="7A8F0848" w:rsidR="00FC60C0" w:rsidRPr="00ED64C6" w:rsidRDefault="00B63E72" w:rsidP="00B63E72">
      <w:pPr>
        <w:shd w:val="clear" w:color="auto" w:fill="FFFFFF" w:themeFill="background1"/>
        <w:tabs>
          <w:tab w:val="left" w:pos="360"/>
        </w:tabs>
        <w:spacing w:line="360" w:lineRule="auto"/>
        <w:rPr>
          <w:rFonts w:cs="Arial"/>
          <w:color w:val="212121"/>
          <w:u w:val="single"/>
        </w:rPr>
      </w:pPr>
      <w:r w:rsidRPr="00B63E72">
        <w:rPr>
          <w:rFonts w:eastAsiaTheme="majorEastAsia" w:cstheme="majorBidi"/>
          <w:lang w:val="en"/>
        </w:rPr>
        <w:tab/>
      </w:r>
      <w:r w:rsidR="00FC60C0" w:rsidRPr="12EC578F">
        <w:rPr>
          <w:rFonts w:cs="Arial"/>
          <w:color w:val="212121"/>
          <w:u w:val="single"/>
        </w:rPr>
        <w:t>(</w:t>
      </w:r>
      <w:r w:rsidR="00F56160">
        <w:rPr>
          <w:rFonts w:cs="Arial"/>
          <w:color w:val="212121"/>
          <w:u w:val="single"/>
        </w:rPr>
        <w:t>d</w:t>
      </w:r>
      <w:r w:rsidR="00FC60C0" w:rsidRPr="12EC578F">
        <w:rPr>
          <w:rFonts w:cs="Arial"/>
          <w:color w:val="212121"/>
          <w:u w:val="single"/>
        </w:rPr>
        <w:t xml:space="preserve">) “Fee” </w:t>
      </w:r>
      <w:r w:rsidR="3848A173" w:rsidRPr="12EC578F">
        <w:rPr>
          <w:rFonts w:cs="Arial"/>
          <w:color w:val="212121"/>
          <w:u w:val="single"/>
        </w:rPr>
        <w:t>refers to a payment that shall be submitted at the time of registration or when requesting services such as ordering additional score reports or certificates.</w:t>
      </w:r>
    </w:p>
    <w:p w14:paraId="43356B81" w14:textId="1125ABB8" w:rsidR="0004509D" w:rsidRPr="00CF4631" w:rsidRDefault="00B63E72" w:rsidP="00B63E72">
      <w:pPr>
        <w:shd w:val="clear" w:color="auto" w:fill="FFFFFF" w:themeFill="background1"/>
        <w:tabs>
          <w:tab w:val="left" w:pos="360"/>
        </w:tabs>
        <w:spacing w:line="360" w:lineRule="auto"/>
        <w:rPr>
          <w:rFonts w:eastAsiaTheme="majorEastAsia" w:cstheme="majorBidi"/>
          <w:lang w:val="en"/>
        </w:rPr>
      </w:pPr>
      <w:r>
        <w:rPr>
          <w:rFonts w:eastAsiaTheme="majorEastAsia" w:cstheme="majorBidi"/>
          <w:lang w:val="en"/>
        </w:rPr>
        <w:tab/>
      </w:r>
      <w:r w:rsidR="0004509D" w:rsidRPr="7B68772B">
        <w:rPr>
          <w:rFonts w:eastAsiaTheme="majorEastAsia" w:cstheme="majorBidi"/>
          <w:lang w:val="en"/>
        </w:rPr>
        <w:t>(</w:t>
      </w:r>
      <w:proofErr w:type="spellStart"/>
      <w:r w:rsidR="00FC60C0" w:rsidRPr="7B68772B">
        <w:rPr>
          <w:rFonts w:eastAsiaTheme="majorEastAsia" w:cstheme="majorBidi"/>
          <w:strike/>
          <w:lang w:val="en"/>
        </w:rPr>
        <w:t>c</w:t>
      </w:r>
      <w:r w:rsidR="00ED64C6">
        <w:rPr>
          <w:rFonts w:eastAsiaTheme="majorEastAsia" w:cstheme="majorBidi"/>
          <w:u w:val="single"/>
          <w:lang w:val="en"/>
        </w:rPr>
        <w:t>e</w:t>
      </w:r>
      <w:proofErr w:type="spellEnd"/>
      <w:r w:rsidR="0004509D" w:rsidRPr="7B68772B">
        <w:rPr>
          <w:rFonts w:eastAsiaTheme="majorEastAsia" w:cstheme="majorBidi"/>
          <w:lang w:val="en"/>
        </w:rPr>
        <w:t>) “Parent” as used in Education Code section 48410(e), relating to verified parental approval, means the natural parent, or adoptive parent or legal guardian, having legal custody of the pupil.</w:t>
      </w:r>
    </w:p>
    <w:p w14:paraId="736A0FB9" w14:textId="4E919277" w:rsidR="0004509D" w:rsidRPr="00DC4AC5" w:rsidRDefault="00B63E72" w:rsidP="00B63E72">
      <w:pPr>
        <w:shd w:val="clear" w:color="auto" w:fill="FFFFFF" w:themeFill="background1"/>
        <w:tabs>
          <w:tab w:val="left" w:pos="360"/>
        </w:tabs>
        <w:spacing w:line="360" w:lineRule="auto"/>
        <w:rPr>
          <w:rFonts w:eastAsiaTheme="majorEastAsia" w:cstheme="majorBidi"/>
          <w:lang w:val="en"/>
        </w:rPr>
      </w:pPr>
      <w:r>
        <w:rPr>
          <w:rFonts w:eastAsiaTheme="majorEastAsia" w:cstheme="majorBidi"/>
          <w:lang w:val="en"/>
        </w:rPr>
        <w:tab/>
      </w:r>
      <w:r w:rsidR="0004509D" w:rsidRPr="7B68772B">
        <w:rPr>
          <w:rFonts w:eastAsiaTheme="majorEastAsia" w:cstheme="majorBidi"/>
          <w:lang w:val="en"/>
        </w:rPr>
        <w:t>(</w:t>
      </w:r>
      <w:proofErr w:type="spellStart"/>
      <w:r w:rsidR="00FC60C0" w:rsidRPr="7B68772B">
        <w:rPr>
          <w:rFonts w:eastAsiaTheme="majorEastAsia" w:cstheme="majorBidi"/>
          <w:strike/>
          <w:lang w:val="en"/>
        </w:rPr>
        <w:t>d</w:t>
      </w:r>
      <w:r w:rsidR="00ED64C6">
        <w:rPr>
          <w:rFonts w:eastAsiaTheme="majorEastAsia" w:cstheme="majorBidi"/>
          <w:u w:val="single"/>
          <w:lang w:val="en"/>
        </w:rPr>
        <w:t>f</w:t>
      </w:r>
      <w:proofErr w:type="spellEnd"/>
      <w:r w:rsidR="0004509D" w:rsidRPr="7B68772B">
        <w:rPr>
          <w:rFonts w:eastAsiaTheme="majorEastAsia" w:cstheme="majorBidi"/>
          <w:lang w:val="en"/>
        </w:rPr>
        <w:t>) “Testing accommodations” means any variation in the assessment environment or process that does not fundamentally alter what the test measures or affect the comparability of scores.</w:t>
      </w:r>
    </w:p>
    <w:p w14:paraId="051D6649" w14:textId="69CA479C" w:rsidR="002B1F2D" w:rsidRDefault="00B63E72" w:rsidP="00B63E72">
      <w:pPr>
        <w:shd w:val="clear" w:color="auto" w:fill="FFFFFF"/>
        <w:tabs>
          <w:tab w:val="left" w:pos="360"/>
        </w:tabs>
        <w:spacing w:line="360" w:lineRule="auto"/>
        <w:rPr>
          <w:rFonts w:cs="Arial"/>
          <w:color w:val="212121"/>
          <w:lang w:val="en"/>
        </w:rPr>
      </w:pPr>
      <w:r w:rsidRPr="006B1894">
        <w:rPr>
          <w:rFonts w:eastAsiaTheme="majorEastAsia" w:cs="Arial"/>
          <w:iCs/>
          <w:lang w:val="en"/>
        </w:rPr>
        <w:t>NOTE</w:t>
      </w:r>
      <w:r w:rsidR="00CF4631" w:rsidRPr="006B1894">
        <w:rPr>
          <w:rFonts w:eastAsiaTheme="majorEastAsia" w:cs="Arial"/>
          <w:iCs/>
          <w:lang w:val="en"/>
        </w:rPr>
        <w:t>: Authority cited: Sections 48410 and 48412, Education Code. Reference: Sections 48410 and 48412, Education Code.</w:t>
      </w:r>
      <w:r w:rsidR="00030F9A" w:rsidRPr="006B1894">
        <w:rPr>
          <w:rFonts w:cs="Arial"/>
          <w:color w:val="212121"/>
          <w:lang w:val="en"/>
        </w:rPr>
        <w:t xml:space="preserve"> </w:t>
      </w:r>
    </w:p>
    <w:p w14:paraId="17D59080" w14:textId="77777777" w:rsidR="00BD3932" w:rsidRPr="006B1894" w:rsidRDefault="00BD3932" w:rsidP="00B63E72">
      <w:pPr>
        <w:shd w:val="clear" w:color="auto" w:fill="FFFFFF"/>
        <w:tabs>
          <w:tab w:val="left" w:pos="360"/>
        </w:tabs>
        <w:spacing w:line="360" w:lineRule="auto"/>
        <w:rPr>
          <w:rFonts w:cs="Arial"/>
          <w:color w:val="212121"/>
          <w:lang w:val="en"/>
        </w:rPr>
      </w:pPr>
    </w:p>
    <w:p w14:paraId="2950B425" w14:textId="300DC749" w:rsidR="007C79B9" w:rsidRPr="00C734C5" w:rsidRDefault="00CF2DCC" w:rsidP="00B63E72">
      <w:pPr>
        <w:tabs>
          <w:tab w:val="left" w:pos="360"/>
          <w:tab w:val="left" w:pos="720"/>
          <w:tab w:val="left" w:pos="900"/>
        </w:tabs>
        <w:spacing w:line="360" w:lineRule="auto"/>
        <w:rPr>
          <w:rFonts w:cs="Arial"/>
        </w:rPr>
      </w:pPr>
      <w:r w:rsidRPr="001C5A8D">
        <w:rPr>
          <w:rFonts w:cs="Arial"/>
        </w:rPr>
        <w:t>0</w:t>
      </w:r>
      <w:r w:rsidR="000A1000">
        <w:rPr>
          <w:rFonts w:cs="Arial"/>
        </w:rPr>
        <w:t>6</w:t>
      </w:r>
      <w:r w:rsidRPr="001C5A8D">
        <w:rPr>
          <w:rFonts w:cs="Arial"/>
        </w:rPr>
        <w:t>-</w:t>
      </w:r>
      <w:r w:rsidR="000A1000">
        <w:rPr>
          <w:rFonts w:cs="Arial"/>
        </w:rPr>
        <w:t>2</w:t>
      </w:r>
      <w:r w:rsidR="00ED64C6">
        <w:rPr>
          <w:rFonts w:cs="Arial"/>
        </w:rPr>
        <w:t>0</w:t>
      </w:r>
      <w:r w:rsidR="00C734C5" w:rsidRPr="001C5A8D">
        <w:rPr>
          <w:rFonts w:cs="Arial"/>
        </w:rPr>
        <w:t>-</w:t>
      </w:r>
      <w:r w:rsidR="00376A51">
        <w:rPr>
          <w:rFonts w:cs="Arial"/>
        </w:rPr>
        <w:t>2023</w:t>
      </w:r>
      <w:r w:rsidR="00C734C5">
        <w:rPr>
          <w:rFonts w:cs="Arial"/>
        </w:rPr>
        <w:t xml:space="preserve"> [California Department of Education]</w:t>
      </w:r>
    </w:p>
    <w:sectPr w:rsidR="007C79B9" w:rsidRPr="00C734C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152" w:right="1152" w:bottom="1152" w:left="1800" w:header="720" w:footer="720" w:gutter="0"/>
      <w:lnNumType w:countBy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FF3264" w14:textId="77777777" w:rsidR="007B65AD" w:rsidRDefault="007B65AD" w:rsidP="00597870">
      <w:r>
        <w:separator/>
      </w:r>
    </w:p>
  </w:endnote>
  <w:endnote w:type="continuationSeparator" w:id="0">
    <w:p w14:paraId="63DD9312" w14:textId="77777777" w:rsidR="007B65AD" w:rsidRDefault="007B65AD" w:rsidP="00597870">
      <w:r>
        <w:continuationSeparator/>
      </w:r>
    </w:p>
  </w:endnote>
  <w:endnote w:type="continuationNotice" w:id="1">
    <w:p w14:paraId="6A929BB3" w14:textId="77777777" w:rsidR="007B65AD" w:rsidRDefault="007B65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6619B" w14:textId="77777777" w:rsidR="00B910DE" w:rsidRDefault="00B910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171078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0A9FBE" w14:textId="77777777" w:rsidR="00B910DE" w:rsidRDefault="00B910D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79EF75E" w14:textId="77777777" w:rsidR="00B910DE" w:rsidRDefault="00B910D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AABF1" w14:textId="77777777" w:rsidR="00B910DE" w:rsidRDefault="00B910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D174A6" w14:textId="77777777" w:rsidR="007B65AD" w:rsidRDefault="007B65AD" w:rsidP="00597870">
      <w:r>
        <w:separator/>
      </w:r>
    </w:p>
  </w:footnote>
  <w:footnote w:type="continuationSeparator" w:id="0">
    <w:p w14:paraId="6AAC6371" w14:textId="77777777" w:rsidR="007B65AD" w:rsidRDefault="007B65AD" w:rsidP="00597870">
      <w:r>
        <w:continuationSeparator/>
      </w:r>
    </w:p>
  </w:footnote>
  <w:footnote w:type="continuationNotice" w:id="1">
    <w:p w14:paraId="48FB27A2" w14:textId="77777777" w:rsidR="007B65AD" w:rsidRDefault="007B65A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890DC" w14:textId="77777777" w:rsidR="00B910DE" w:rsidRDefault="00B910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C6D04" w14:textId="77777777" w:rsidR="00B910DE" w:rsidRDefault="00B910D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186E4" w14:textId="77777777" w:rsidR="00B910DE" w:rsidRDefault="00B910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025073"/>
    <w:multiLevelType w:val="hybridMultilevel"/>
    <w:tmpl w:val="11D6AD7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23407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QwNjMzNzQ0tjA1NzRT0lEKTi0uzszPAykwrAUAjCkK2ywAAAA="/>
  </w:docVars>
  <w:rsids>
    <w:rsidRoot w:val="001E595E"/>
    <w:rsid w:val="00030F9A"/>
    <w:rsid w:val="0004509D"/>
    <w:rsid w:val="000578ED"/>
    <w:rsid w:val="00067A57"/>
    <w:rsid w:val="00073B92"/>
    <w:rsid w:val="00083B00"/>
    <w:rsid w:val="000A1000"/>
    <w:rsid w:val="000C447F"/>
    <w:rsid w:val="000D3B94"/>
    <w:rsid w:val="00114201"/>
    <w:rsid w:val="001144E0"/>
    <w:rsid w:val="00114AF5"/>
    <w:rsid w:val="00170C25"/>
    <w:rsid w:val="001730FF"/>
    <w:rsid w:val="00186D35"/>
    <w:rsid w:val="00196822"/>
    <w:rsid w:val="001A1FF0"/>
    <w:rsid w:val="001C3473"/>
    <w:rsid w:val="001C5A8D"/>
    <w:rsid w:val="001E595E"/>
    <w:rsid w:val="001E68CE"/>
    <w:rsid w:val="0020721B"/>
    <w:rsid w:val="00225309"/>
    <w:rsid w:val="0026102F"/>
    <w:rsid w:val="002B1F2D"/>
    <w:rsid w:val="002B24E3"/>
    <w:rsid w:val="002E7237"/>
    <w:rsid w:val="00305624"/>
    <w:rsid w:val="003059B4"/>
    <w:rsid w:val="00323766"/>
    <w:rsid w:val="003419F6"/>
    <w:rsid w:val="00345551"/>
    <w:rsid w:val="003562A9"/>
    <w:rsid w:val="00376A51"/>
    <w:rsid w:val="003809C0"/>
    <w:rsid w:val="003A6FEA"/>
    <w:rsid w:val="003E15C9"/>
    <w:rsid w:val="003E6334"/>
    <w:rsid w:val="003F6FC6"/>
    <w:rsid w:val="0047535E"/>
    <w:rsid w:val="00491CC4"/>
    <w:rsid w:val="004A4C36"/>
    <w:rsid w:val="004E2B11"/>
    <w:rsid w:val="004F66F4"/>
    <w:rsid w:val="0050359B"/>
    <w:rsid w:val="00521E31"/>
    <w:rsid w:val="00532FBA"/>
    <w:rsid w:val="005712DC"/>
    <w:rsid w:val="00597870"/>
    <w:rsid w:val="005A251D"/>
    <w:rsid w:val="005E22A1"/>
    <w:rsid w:val="0060225C"/>
    <w:rsid w:val="00631BF8"/>
    <w:rsid w:val="006420A6"/>
    <w:rsid w:val="006445AC"/>
    <w:rsid w:val="00676AA2"/>
    <w:rsid w:val="006A4980"/>
    <w:rsid w:val="006B1894"/>
    <w:rsid w:val="006B1CC7"/>
    <w:rsid w:val="006F2309"/>
    <w:rsid w:val="0071714F"/>
    <w:rsid w:val="00726F97"/>
    <w:rsid w:val="00733CCE"/>
    <w:rsid w:val="00736DCE"/>
    <w:rsid w:val="007430D7"/>
    <w:rsid w:val="00753346"/>
    <w:rsid w:val="007777A0"/>
    <w:rsid w:val="007909AB"/>
    <w:rsid w:val="0079260B"/>
    <w:rsid w:val="007972F1"/>
    <w:rsid w:val="007B061A"/>
    <w:rsid w:val="007B65AD"/>
    <w:rsid w:val="007C74E6"/>
    <w:rsid w:val="007C79B9"/>
    <w:rsid w:val="007E33DB"/>
    <w:rsid w:val="00802CB7"/>
    <w:rsid w:val="0082077B"/>
    <w:rsid w:val="008272E5"/>
    <w:rsid w:val="00835CAF"/>
    <w:rsid w:val="00851F80"/>
    <w:rsid w:val="008624A7"/>
    <w:rsid w:val="00872D2A"/>
    <w:rsid w:val="00875630"/>
    <w:rsid w:val="008A370F"/>
    <w:rsid w:val="008A7193"/>
    <w:rsid w:val="00911CB3"/>
    <w:rsid w:val="00911CFC"/>
    <w:rsid w:val="00936E87"/>
    <w:rsid w:val="00941C87"/>
    <w:rsid w:val="009472E2"/>
    <w:rsid w:val="00972D1A"/>
    <w:rsid w:val="009D40B8"/>
    <w:rsid w:val="009E0BBE"/>
    <w:rsid w:val="009E3B7D"/>
    <w:rsid w:val="009F162C"/>
    <w:rsid w:val="00A1320D"/>
    <w:rsid w:val="00A44C23"/>
    <w:rsid w:val="00A55C2C"/>
    <w:rsid w:val="00A63559"/>
    <w:rsid w:val="00A71C5A"/>
    <w:rsid w:val="00AD77B3"/>
    <w:rsid w:val="00AF0660"/>
    <w:rsid w:val="00B019AD"/>
    <w:rsid w:val="00B024B8"/>
    <w:rsid w:val="00B160C4"/>
    <w:rsid w:val="00B63E72"/>
    <w:rsid w:val="00B75C8B"/>
    <w:rsid w:val="00B910DE"/>
    <w:rsid w:val="00BB3B47"/>
    <w:rsid w:val="00BD3932"/>
    <w:rsid w:val="00BF14A8"/>
    <w:rsid w:val="00C10C91"/>
    <w:rsid w:val="00C33050"/>
    <w:rsid w:val="00C5470F"/>
    <w:rsid w:val="00C6536A"/>
    <w:rsid w:val="00C734C5"/>
    <w:rsid w:val="00C9617E"/>
    <w:rsid w:val="00CA20FC"/>
    <w:rsid w:val="00CF2DCC"/>
    <w:rsid w:val="00CF4631"/>
    <w:rsid w:val="00D003A5"/>
    <w:rsid w:val="00D13D96"/>
    <w:rsid w:val="00D235B0"/>
    <w:rsid w:val="00D34399"/>
    <w:rsid w:val="00D40A8B"/>
    <w:rsid w:val="00D42093"/>
    <w:rsid w:val="00D55F99"/>
    <w:rsid w:val="00DA06F3"/>
    <w:rsid w:val="00DC3432"/>
    <w:rsid w:val="00DC4AC5"/>
    <w:rsid w:val="00DD6C07"/>
    <w:rsid w:val="00DE0711"/>
    <w:rsid w:val="00E572D5"/>
    <w:rsid w:val="00EB788B"/>
    <w:rsid w:val="00EC04E9"/>
    <w:rsid w:val="00EC3068"/>
    <w:rsid w:val="00EC4F89"/>
    <w:rsid w:val="00ED1A1D"/>
    <w:rsid w:val="00ED64C6"/>
    <w:rsid w:val="00F141CB"/>
    <w:rsid w:val="00F379D5"/>
    <w:rsid w:val="00F42E8B"/>
    <w:rsid w:val="00F50DF5"/>
    <w:rsid w:val="00F55D40"/>
    <w:rsid w:val="00F56160"/>
    <w:rsid w:val="00FA06F8"/>
    <w:rsid w:val="00FC60C0"/>
    <w:rsid w:val="00FD5F30"/>
    <w:rsid w:val="00FE1A34"/>
    <w:rsid w:val="00FF14DE"/>
    <w:rsid w:val="00FF7DB8"/>
    <w:rsid w:val="0342F1A2"/>
    <w:rsid w:val="0F57B46E"/>
    <w:rsid w:val="12EC578F"/>
    <w:rsid w:val="167B8B98"/>
    <w:rsid w:val="1692ADAB"/>
    <w:rsid w:val="178CB0D1"/>
    <w:rsid w:val="19B23C3F"/>
    <w:rsid w:val="1E49CEAF"/>
    <w:rsid w:val="21D99D10"/>
    <w:rsid w:val="23472B54"/>
    <w:rsid w:val="256C82C1"/>
    <w:rsid w:val="2A6CAFCC"/>
    <w:rsid w:val="2B3A65A9"/>
    <w:rsid w:val="2BD31925"/>
    <w:rsid w:val="2E72066B"/>
    <w:rsid w:val="37662B36"/>
    <w:rsid w:val="3848A173"/>
    <w:rsid w:val="388CD560"/>
    <w:rsid w:val="460E60F8"/>
    <w:rsid w:val="4BDF5412"/>
    <w:rsid w:val="51BB6228"/>
    <w:rsid w:val="56A8FA42"/>
    <w:rsid w:val="60456BEE"/>
    <w:rsid w:val="6A9B1524"/>
    <w:rsid w:val="724A510E"/>
    <w:rsid w:val="73BF5907"/>
    <w:rsid w:val="74DA5705"/>
    <w:rsid w:val="7830D669"/>
    <w:rsid w:val="78424EE2"/>
    <w:rsid w:val="7B68772B"/>
    <w:rsid w:val="7C230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2F40E96"/>
  <w15:chartTrackingRefBased/>
  <w15:docId w15:val="{96E987A4-6E86-4527-ADB2-78D3D62036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C60C0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79260B"/>
    <w:pPr>
      <w:keepNext/>
      <w:keepLines/>
      <w:spacing w:line="480" w:lineRule="auto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qFormat/>
    <w:rsid w:val="0079260B"/>
    <w:pPr>
      <w:keepNext/>
      <w:keepLines/>
      <w:spacing w:line="480" w:lineRule="auto"/>
      <w:jc w:val="center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qFormat/>
    <w:rsid w:val="0079260B"/>
    <w:pPr>
      <w:keepNext/>
      <w:jc w:val="center"/>
      <w:outlineLvl w:val="2"/>
    </w:pPr>
    <w:rPr>
      <w:b/>
      <w:szCs w:val="20"/>
    </w:rPr>
  </w:style>
  <w:style w:type="paragraph" w:styleId="Heading4">
    <w:name w:val="heading 4"/>
    <w:basedOn w:val="Normal"/>
    <w:next w:val="Normal"/>
    <w:link w:val="Heading4Char"/>
    <w:qFormat/>
    <w:rsid w:val="0079260B"/>
    <w:pPr>
      <w:keepNext/>
      <w:keepLines/>
      <w:spacing w:before="120" w:after="120"/>
      <w:outlineLvl w:val="3"/>
    </w:pPr>
    <w:rPr>
      <w:rFonts w:eastAsiaTheme="majorEastAsia" w:cstheme="majorBidi"/>
      <w:b/>
      <w:iCs/>
    </w:rPr>
  </w:style>
  <w:style w:type="paragraph" w:styleId="Heading6">
    <w:name w:val="heading 6"/>
    <w:basedOn w:val="Normal"/>
    <w:next w:val="Normal"/>
    <w:qFormat/>
    <w:pPr>
      <w:keepNext/>
      <w:widowControl w:val="0"/>
      <w:spacing w:line="360" w:lineRule="auto"/>
      <w:jc w:val="center"/>
      <w:outlineLvl w:val="5"/>
    </w:pPr>
    <w:rPr>
      <w:rFonts w:ascii="Times New Roman" w:hAnsi="Times New Roman"/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</w:style>
  <w:style w:type="paragraph" w:styleId="Title">
    <w:name w:val="Title"/>
    <w:basedOn w:val="Normal"/>
    <w:qFormat/>
    <w:pPr>
      <w:jc w:val="center"/>
    </w:pPr>
    <w:rPr>
      <w:rFonts w:ascii="Times New Roman" w:hAnsi="Times New Roman"/>
      <w:szCs w:val="20"/>
    </w:rPr>
  </w:style>
  <w:style w:type="paragraph" w:customStyle="1" w:styleId="DefinitionTerm">
    <w:name w:val="Definition Term"/>
    <w:basedOn w:val="Normal"/>
    <w:next w:val="DefinitionList"/>
    <w:rPr>
      <w:rFonts w:ascii="Times New Roman" w:hAnsi="Times New Roman"/>
      <w:snapToGrid w:val="0"/>
      <w:szCs w:val="20"/>
    </w:rPr>
  </w:style>
  <w:style w:type="paragraph" w:customStyle="1" w:styleId="DefinitionList">
    <w:name w:val="Definition List"/>
    <w:basedOn w:val="Normal"/>
    <w:next w:val="DefinitionTerm"/>
    <w:pPr>
      <w:ind w:left="360"/>
    </w:pPr>
    <w:rPr>
      <w:rFonts w:ascii="Times New Roman" w:hAnsi="Times New Roman"/>
      <w:snapToGrid w:val="0"/>
      <w:szCs w:val="20"/>
    </w:rPr>
  </w:style>
  <w:style w:type="paragraph" w:customStyle="1" w:styleId="H5">
    <w:name w:val="H5"/>
    <w:basedOn w:val="Normal"/>
    <w:next w:val="Normal"/>
    <w:pPr>
      <w:keepNext/>
      <w:spacing w:before="100" w:after="100"/>
      <w:outlineLvl w:val="5"/>
    </w:pPr>
    <w:rPr>
      <w:rFonts w:ascii="Times New Roman" w:hAnsi="Times New Roman"/>
      <w:b/>
      <w:snapToGrid w:val="0"/>
      <w:sz w:val="20"/>
      <w:szCs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rFonts w:ascii="Times New Roman" w:hAnsi="Times New Roman"/>
      <w:sz w:val="20"/>
      <w:szCs w:val="20"/>
    </w:rPr>
  </w:style>
  <w:style w:type="paragraph" w:styleId="BodyText">
    <w:name w:val="Body Text"/>
    <w:basedOn w:val="Normal"/>
    <w:rPr>
      <w:rFonts w:ascii="Times New Roman" w:hAnsi="Times New Roman"/>
      <w:szCs w:val="20"/>
    </w:rPr>
  </w:style>
  <w:style w:type="paragraph" w:styleId="ListContinue3">
    <w:name w:val="List Continue 3"/>
    <w:basedOn w:val="Normal"/>
    <w:pPr>
      <w:spacing w:after="120"/>
      <w:ind w:left="1080"/>
    </w:pPr>
    <w:rPr>
      <w:rFonts w:ascii="Times New Roman" w:hAnsi="Times New Roman"/>
      <w:sz w:val="20"/>
      <w:szCs w:val="20"/>
    </w:rPr>
  </w:style>
  <w:style w:type="paragraph" w:styleId="BodyText2">
    <w:name w:val="Body Text 2"/>
    <w:basedOn w:val="Normal"/>
    <w:rsid w:val="001E68CE"/>
    <w:pPr>
      <w:spacing w:after="120" w:line="480" w:lineRule="auto"/>
    </w:pPr>
  </w:style>
  <w:style w:type="paragraph" w:styleId="Subtitle">
    <w:name w:val="Subtitle"/>
    <w:basedOn w:val="Normal"/>
    <w:qFormat/>
    <w:rsid w:val="001E68CE"/>
    <w:pPr>
      <w:spacing w:line="480" w:lineRule="auto"/>
      <w:jc w:val="center"/>
    </w:pPr>
    <w:rPr>
      <w:b/>
      <w:szCs w:val="20"/>
    </w:rPr>
  </w:style>
  <w:style w:type="paragraph" w:styleId="Footer">
    <w:name w:val="footer"/>
    <w:basedOn w:val="Normal"/>
    <w:link w:val="FooterChar"/>
    <w:uiPriority w:val="99"/>
    <w:rsid w:val="00972D1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2D1A"/>
    <w:rPr>
      <w:rFonts w:ascii="Arial" w:hAnsi="Arial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79260B"/>
    <w:rPr>
      <w:rFonts w:ascii="Arial" w:eastAsiaTheme="majorEastAsia" w:hAnsi="Arial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rsid w:val="0079260B"/>
    <w:rPr>
      <w:rFonts w:ascii="Arial" w:eastAsiaTheme="majorEastAsia" w:hAnsi="Arial" w:cstheme="majorBidi"/>
      <w:b/>
      <w:sz w:val="24"/>
      <w:szCs w:val="26"/>
    </w:rPr>
  </w:style>
  <w:style w:type="character" w:customStyle="1" w:styleId="Heading4Char">
    <w:name w:val="Heading 4 Char"/>
    <w:basedOn w:val="DefaultParagraphFont"/>
    <w:link w:val="Heading4"/>
    <w:rsid w:val="0079260B"/>
    <w:rPr>
      <w:rFonts w:ascii="Arial" w:eastAsiaTheme="majorEastAsia" w:hAnsi="Arial" w:cstheme="majorBidi"/>
      <w:b/>
      <w:iCs/>
      <w:sz w:val="24"/>
      <w:szCs w:val="24"/>
    </w:rPr>
  </w:style>
  <w:style w:type="character" w:styleId="CommentReference">
    <w:name w:val="annotation reference"/>
    <w:basedOn w:val="DefaultParagraphFont"/>
    <w:rsid w:val="00DD6C07"/>
    <w:rPr>
      <w:sz w:val="16"/>
      <w:szCs w:val="16"/>
    </w:rPr>
  </w:style>
  <w:style w:type="paragraph" w:styleId="CommentText">
    <w:name w:val="annotation text"/>
    <w:basedOn w:val="Normal"/>
    <w:link w:val="CommentTextChar"/>
    <w:rsid w:val="00DD6C0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D6C07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DD6C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D6C07"/>
    <w:rPr>
      <w:rFonts w:ascii="Arial" w:hAnsi="Arial"/>
      <w:b/>
      <w:bCs/>
    </w:rPr>
  </w:style>
  <w:style w:type="paragraph" w:styleId="BalloonText">
    <w:name w:val="Balloon Text"/>
    <w:basedOn w:val="Normal"/>
    <w:link w:val="BalloonTextChar"/>
    <w:rsid w:val="00DD6C0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D6C07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FF14DE"/>
    <w:rPr>
      <w:rFonts w:ascii="Arial" w:hAnsi="Arial"/>
      <w:sz w:val="24"/>
      <w:szCs w:val="24"/>
    </w:rPr>
  </w:style>
  <w:style w:type="paragraph" w:styleId="NormalWeb">
    <w:name w:val="Normal (Web)"/>
    <w:basedOn w:val="Normal"/>
    <w:uiPriority w:val="99"/>
    <w:unhideWhenUsed/>
    <w:rsid w:val="00FF7DB8"/>
    <w:pPr>
      <w:spacing w:before="100" w:beforeAutospacing="1" w:after="100" w:afterAutospacing="1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79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9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15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788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790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9770931">
                          <w:marLeft w:val="0"/>
                          <w:marRight w:val="0"/>
                          <w:marTop w:val="330"/>
                          <w:marBottom w:val="330"/>
                          <w:divBdr>
                            <w:top w:val="single" w:sz="12" w:space="9" w:color="DEDEDE"/>
                            <w:left w:val="single" w:sz="12" w:space="21" w:color="DEDEDE"/>
                            <w:bottom w:val="single" w:sz="12" w:space="9" w:color="DEDEDE"/>
                            <w:right w:val="single" w:sz="12" w:space="21" w:color="DEDEDE"/>
                          </w:divBdr>
                          <w:divsChild>
                            <w:div w:id="18181066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39527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4713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75850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3698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765766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0695654">
                                      <w:marLeft w:val="0"/>
                                      <w:marRight w:val="0"/>
                                      <w:marTop w:val="24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09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13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433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964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8451257">
                          <w:marLeft w:val="0"/>
                          <w:marRight w:val="0"/>
                          <w:marTop w:val="330"/>
                          <w:marBottom w:val="330"/>
                          <w:divBdr>
                            <w:top w:val="single" w:sz="12" w:space="9" w:color="DEDEDE"/>
                            <w:left w:val="single" w:sz="12" w:space="21" w:color="DEDEDE"/>
                            <w:bottom w:val="single" w:sz="12" w:space="9" w:color="DEDEDE"/>
                            <w:right w:val="single" w:sz="12" w:space="21" w:color="DEDEDE"/>
                          </w:divBdr>
                          <w:divsChild>
                            <w:div w:id="1055160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17529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23185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31226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82650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883383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2831708">
                                      <w:marLeft w:val="0"/>
                                      <w:marRight w:val="0"/>
                                      <w:marTop w:val="24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702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4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26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17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7303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44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5405472">
                          <w:marLeft w:val="0"/>
                          <w:marRight w:val="0"/>
                          <w:marTop w:val="330"/>
                          <w:marBottom w:val="330"/>
                          <w:divBdr>
                            <w:top w:val="single" w:sz="12" w:space="9" w:color="DEDEDE"/>
                            <w:left w:val="single" w:sz="12" w:space="21" w:color="DEDEDE"/>
                            <w:bottom w:val="single" w:sz="12" w:space="9" w:color="DEDEDE"/>
                            <w:right w:val="single" w:sz="12" w:space="21" w:color="DEDEDE"/>
                          </w:divBdr>
                          <w:divsChild>
                            <w:div w:id="12509675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4383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1099497">
                                      <w:marLeft w:val="0"/>
                                      <w:marRight w:val="0"/>
                                      <w:marTop w:val="24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487371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42698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18511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28547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5688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855887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73982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79177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26001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97301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842088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1094248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84354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0530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416435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97926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11083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631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63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302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500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316449">
                          <w:marLeft w:val="0"/>
                          <w:marRight w:val="0"/>
                          <w:marTop w:val="330"/>
                          <w:marBottom w:val="330"/>
                          <w:divBdr>
                            <w:top w:val="single" w:sz="12" w:space="9" w:color="DEDEDE"/>
                            <w:left w:val="single" w:sz="12" w:space="21" w:color="DEDEDE"/>
                            <w:bottom w:val="single" w:sz="12" w:space="9" w:color="DEDEDE"/>
                            <w:right w:val="single" w:sz="12" w:space="21" w:color="DEDEDE"/>
                          </w:divBdr>
                          <w:divsChild>
                            <w:div w:id="98293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01425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2929993">
                                      <w:marLeft w:val="0"/>
                                      <w:marRight w:val="0"/>
                                      <w:marTop w:val="24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6525588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9335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26160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04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51762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8219662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86781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84334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475259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28170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25287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835405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40337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280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023275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97746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72287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749452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58253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54615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4913382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568382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35624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53444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41954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59227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229097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23569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828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78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61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68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193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5347289">
                          <w:marLeft w:val="0"/>
                          <w:marRight w:val="0"/>
                          <w:marTop w:val="330"/>
                          <w:marBottom w:val="330"/>
                          <w:divBdr>
                            <w:top w:val="single" w:sz="12" w:space="9" w:color="DEDEDE"/>
                            <w:left w:val="single" w:sz="12" w:space="21" w:color="DEDEDE"/>
                            <w:bottom w:val="single" w:sz="12" w:space="9" w:color="DEDEDE"/>
                            <w:right w:val="single" w:sz="12" w:space="21" w:color="DEDEDE"/>
                          </w:divBdr>
                          <w:divsChild>
                            <w:div w:id="15008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2489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7067628">
                                      <w:marLeft w:val="0"/>
                                      <w:marRight w:val="0"/>
                                      <w:marTop w:val="24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85005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5347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12484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96222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71923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032647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92585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226619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72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20832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285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18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97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933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262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3924162">
                          <w:marLeft w:val="0"/>
                          <w:marRight w:val="0"/>
                          <w:marTop w:val="330"/>
                          <w:marBottom w:val="330"/>
                          <w:divBdr>
                            <w:top w:val="single" w:sz="12" w:space="9" w:color="DEDEDE"/>
                            <w:left w:val="single" w:sz="12" w:space="21" w:color="DEDEDE"/>
                            <w:bottom w:val="single" w:sz="12" w:space="9" w:color="DEDEDE"/>
                            <w:right w:val="single" w:sz="12" w:space="21" w:color="DEDEDE"/>
                          </w:divBdr>
                          <w:divsChild>
                            <w:div w:id="399669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37380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30598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6447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31378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06646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955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17657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521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03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18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099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235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0058125">
                          <w:marLeft w:val="0"/>
                          <w:marRight w:val="0"/>
                          <w:marTop w:val="330"/>
                          <w:marBottom w:val="330"/>
                          <w:divBdr>
                            <w:top w:val="single" w:sz="12" w:space="9" w:color="DEDEDE"/>
                            <w:left w:val="single" w:sz="12" w:space="21" w:color="DEDEDE"/>
                            <w:bottom w:val="single" w:sz="12" w:space="9" w:color="DEDEDE"/>
                            <w:right w:val="single" w:sz="12" w:space="21" w:color="DEDEDE"/>
                          </w:divBdr>
                          <w:divsChild>
                            <w:div w:id="13250822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35561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50840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35200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40312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498547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61356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30645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55462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779471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38006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11151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701160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5223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05383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04975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094814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10119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42215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942032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07047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59960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437680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3705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81428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734064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34863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8153423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82943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11979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508451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58390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99460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970531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27903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13174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599078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73942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96702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742726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17277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26860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452061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99421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7151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1304683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78670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06452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70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04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07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23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6818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5661143">
                          <w:marLeft w:val="0"/>
                          <w:marRight w:val="0"/>
                          <w:marTop w:val="330"/>
                          <w:marBottom w:val="330"/>
                          <w:divBdr>
                            <w:top w:val="single" w:sz="12" w:space="9" w:color="DEDEDE"/>
                            <w:left w:val="single" w:sz="12" w:space="21" w:color="DEDEDE"/>
                            <w:bottom w:val="single" w:sz="12" w:space="9" w:color="DEDEDE"/>
                            <w:right w:val="single" w:sz="12" w:space="21" w:color="DEDEDE"/>
                          </w:divBdr>
                          <w:divsChild>
                            <w:div w:id="967704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6500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38350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12675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83289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68958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1111994">
                                      <w:marLeft w:val="0"/>
                                      <w:marRight w:val="0"/>
                                      <w:marTop w:val="24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650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91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674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573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2669982">
                          <w:marLeft w:val="0"/>
                          <w:marRight w:val="0"/>
                          <w:marTop w:val="330"/>
                          <w:marBottom w:val="330"/>
                          <w:divBdr>
                            <w:top w:val="single" w:sz="12" w:space="9" w:color="DEDEDE"/>
                            <w:left w:val="single" w:sz="12" w:space="21" w:color="DEDEDE"/>
                            <w:bottom w:val="single" w:sz="12" w:space="9" w:color="DEDEDE"/>
                            <w:right w:val="single" w:sz="12" w:space="21" w:color="DEDEDE"/>
                          </w:divBdr>
                          <w:divsChild>
                            <w:div w:id="6150653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88647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3804085">
                                      <w:marLeft w:val="0"/>
                                      <w:marRight w:val="0"/>
                                      <w:marTop w:val="24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23723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50656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89601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08612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233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12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23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825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24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083486">
                          <w:marLeft w:val="0"/>
                          <w:marRight w:val="0"/>
                          <w:marTop w:val="330"/>
                          <w:marBottom w:val="330"/>
                          <w:divBdr>
                            <w:top w:val="single" w:sz="12" w:space="9" w:color="DEDEDE"/>
                            <w:left w:val="single" w:sz="12" w:space="21" w:color="DEDEDE"/>
                            <w:bottom w:val="single" w:sz="12" w:space="9" w:color="DEDEDE"/>
                            <w:right w:val="single" w:sz="12" w:space="21" w:color="DEDEDE"/>
                          </w:divBdr>
                          <w:divsChild>
                            <w:div w:id="1271006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9323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6618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58106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42346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58849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4080801">
                                      <w:marLeft w:val="0"/>
                                      <w:marRight w:val="0"/>
                                      <w:marTop w:val="24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792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81931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035792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60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212874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86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3464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25023251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076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5344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33954064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19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7771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41713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17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8289138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878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761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3754673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015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72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606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2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52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069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281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3217257">
                          <w:marLeft w:val="0"/>
                          <w:marRight w:val="0"/>
                          <w:marTop w:val="330"/>
                          <w:marBottom w:val="330"/>
                          <w:divBdr>
                            <w:top w:val="single" w:sz="12" w:space="9" w:color="DEDEDE"/>
                            <w:left w:val="single" w:sz="12" w:space="21" w:color="DEDEDE"/>
                            <w:bottom w:val="single" w:sz="12" w:space="9" w:color="DEDEDE"/>
                            <w:right w:val="single" w:sz="12" w:space="21" w:color="DEDEDE"/>
                          </w:divBdr>
                          <w:divsChild>
                            <w:div w:id="1312247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11451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77302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86905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17518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387158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703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02802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779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326739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93356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44551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700954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57604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6184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231844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98861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98419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498548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12069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70208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235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93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6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307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760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109224">
                          <w:marLeft w:val="0"/>
                          <w:marRight w:val="0"/>
                          <w:marTop w:val="330"/>
                          <w:marBottom w:val="330"/>
                          <w:divBdr>
                            <w:top w:val="single" w:sz="12" w:space="9" w:color="DEDEDE"/>
                            <w:left w:val="single" w:sz="12" w:space="21" w:color="DEDEDE"/>
                            <w:bottom w:val="single" w:sz="12" w:space="9" w:color="DEDEDE"/>
                            <w:right w:val="single" w:sz="12" w:space="21" w:color="DEDEDE"/>
                          </w:divBdr>
                          <w:divsChild>
                            <w:div w:id="933366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0377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7668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3857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1092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92809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533337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76071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11274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030575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90076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99854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147624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03494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563566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40725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40327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591383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4945550">
                                      <w:marLeft w:val="0"/>
                                      <w:marRight w:val="0"/>
                                      <w:marTop w:val="24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662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7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24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8327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409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5912473">
                          <w:marLeft w:val="0"/>
                          <w:marRight w:val="0"/>
                          <w:marTop w:val="330"/>
                          <w:marBottom w:val="330"/>
                          <w:divBdr>
                            <w:top w:val="single" w:sz="12" w:space="9" w:color="DEDEDE"/>
                            <w:left w:val="single" w:sz="12" w:space="21" w:color="DEDEDE"/>
                            <w:bottom w:val="single" w:sz="12" w:space="9" w:color="DEDEDE"/>
                            <w:right w:val="single" w:sz="12" w:space="21" w:color="DEDEDE"/>
                          </w:divBdr>
                          <w:divsChild>
                            <w:div w:id="1225990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69645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0714617">
                                      <w:marLeft w:val="0"/>
                                      <w:marRight w:val="0"/>
                                      <w:marTop w:val="24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297287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20585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68899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92609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510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20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73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565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0410137">
                          <w:marLeft w:val="0"/>
                          <w:marRight w:val="0"/>
                          <w:marTop w:val="330"/>
                          <w:marBottom w:val="330"/>
                          <w:divBdr>
                            <w:top w:val="single" w:sz="12" w:space="9" w:color="DEDEDE"/>
                            <w:left w:val="single" w:sz="12" w:space="21" w:color="DEDEDE"/>
                            <w:bottom w:val="single" w:sz="12" w:space="9" w:color="DEDEDE"/>
                            <w:right w:val="single" w:sz="12" w:space="21" w:color="DEDEDE"/>
                          </w:divBdr>
                          <w:divsChild>
                            <w:div w:id="8260939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80012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64125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5221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67118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93449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781714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02100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11523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727582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77371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55362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035854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62294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889969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555496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1203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52519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924675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17795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41284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199509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12431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55976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483974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79744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872986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065991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75811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427768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01506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9153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998636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57391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21508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307526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508181">
                                      <w:marLeft w:val="0"/>
                                      <w:marRight w:val="0"/>
                                      <w:marTop w:val="24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839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24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2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707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96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2668561">
                          <w:marLeft w:val="0"/>
                          <w:marRight w:val="0"/>
                          <w:marTop w:val="330"/>
                          <w:marBottom w:val="330"/>
                          <w:divBdr>
                            <w:top w:val="single" w:sz="12" w:space="9" w:color="DEDEDE"/>
                            <w:left w:val="single" w:sz="12" w:space="21" w:color="DEDEDE"/>
                            <w:bottom w:val="single" w:sz="12" w:space="9" w:color="DEDEDE"/>
                            <w:right w:val="single" w:sz="12" w:space="21" w:color="DEDEDE"/>
                          </w:divBdr>
                          <w:divsChild>
                            <w:div w:id="1047874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38664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6298434">
                                      <w:marLeft w:val="0"/>
                                      <w:marRight w:val="0"/>
                                      <w:marTop w:val="24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719147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3917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63271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13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185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35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657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620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0018672">
                          <w:marLeft w:val="0"/>
                          <w:marRight w:val="0"/>
                          <w:marTop w:val="330"/>
                          <w:marBottom w:val="330"/>
                          <w:divBdr>
                            <w:top w:val="single" w:sz="12" w:space="9" w:color="DEDEDE"/>
                            <w:left w:val="single" w:sz="12" w:space="21" w:color="DEDEDE"/>
                            <w:bottom w:val="single" w:sz="12" w:space="9" w:color="DEDEDE"/>
                            <w:right w:val="single" w:sz="12" w:space="21" w:color="DEDEDE"/>
                          </w:divBdr>
                          <w:divsChild>
                            <w:div w:id="71850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26610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55165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7922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70237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00289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596786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19908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36469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810213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12279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70938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12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97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23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766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314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118800">
                          <w:marLeft w:val="0"/>
                          <w:marRight w:val="0"/>
                          <w:marTop w:val="330"/>
                          <w:marBottom w:val="330"/>
                          <w:divBdr>
                            <w:top w:val="single" w:sz="12" w:space="9" w:color="DEDEDE"/>
                            <w:left w:val="single" w:sz="12" w:space="21" w:color="DEDEDE"/>
                            <w:bottom w:val="single" w:sz="12" w:space="9" w:color="DEDEDE"/>
                            <w:right w:val="single" w:sz="12" w:space="21" w:color="DEDEDE"/>
                          </w:divBdr>
                          <w:divsChild>
                            <w:div w:id="312150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7921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9518362">
                                      <w:marLeft w:val="0"/>
                                      <w:marRight w:val="0"/>
                                      <w:marTop w:val="24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95517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7088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4107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02317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32238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806394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74789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14035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494873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07033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943981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6484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442627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8334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0749628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65045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288680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81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47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11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116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168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267891">
                          <w:marLeft w:val="0"/>
                          <w:marRight w:val="0"/>
                          <w:marTop w:val="330"/>
                          <w:marBottom w:val="330"/>
                          <w:divBdr>
                            <w:top w:val="single" w:sz="12" w:space="9" w:color="DEDEDE"/>
                            <w:left w:val="single" w:sz="12" w:space="21" w:color="DEDEDE"/>
                            <w:bottom w:val="single" w:sz="12" w:space="9" w:color="DEDEDE"/>
                            <w:right w:val="single" w:sz="12" w:space="21" w:color="DEDEDE"/>
                          </w:divBdr>
                          <w:divsChild>
                            <w:div w:id="21097653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20220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58217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7283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80774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1788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99460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26484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87762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884576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653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07871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472557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93274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293944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62071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79432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675854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3044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84609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40563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3022877">
                                      <w:marLeft w:val="0"/>
                                      <w:marRight w:val="0"/>
                                      <w:marTop w:val="24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485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63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6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839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881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1899023">
                          <w:marLeft w:val="0"/>
                          <w:marRight w:val="0"/>
                          <w:marTop w:val="330"/>
                          <w:marBottom w:val="330"/>
                          <w:divBdr>
                            <w:top w:val="single" w:sz="12" w:space="9" w:color="DEDEDE"/>
                            <w:left w:val="single" w:sz="12" w:space="21" w:color="DEDEDE"/>
                            <w:bottom w:val="single" w:sz="12" w:space="9" w:color="DEDEDE"/>
                            <w:right w:val="single" w:sz="12" w:space="21" w:color="DEDEDE"/>
                          </w:divBdr>
                          <w:divsChild>
                            <w:div w:id="15416300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17132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53462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15206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53908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616454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4324827">
                                      <w:marLeft w:val="0"/>
                                      <w:marRight w:val="0"/>
                                      <w:marTop w:val="24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728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98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9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78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719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1927960">
                          <w:marLeft w:val="0"/>
                          <w:marRight w:val="0"/>
                          <w:marTop w:val="330"/>
                          <w:marBottom w:val="330"/>
                          <w:divBdr>
                            <w:top w:val="single" w:sz="12" w:space="9" w:color="DEDEDE"/>
                            <w:left w:val="single" w:sz="12" w:space="21" w:color="DEDEDE"/>
                            <w:bottom w:val="single" w:sz="12" w:space="9" w:color="DEDEDE"/>
                            <w:right w:val="single" w:sz="12" w:space="21" w:color="DEDEDE"/>
                          </w:divBdr>
                          <w:divsChild>
                            <w:div w:id="6697917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51422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0685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70530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81629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76748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320494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343337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70726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029648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0956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80393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877235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9424604">
                                      <w:marLeft w:val="0"/>
                                      <w:marRight w:val="0"/>
                                      <w:marTop w:val="24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34ED83EA0B5E468033F72E96A6CA4D" ma:contentTypeVersion="9" ma:contentTypeDescription="Create a new document." ma:contentTypeScope="" ma:versionID="fa343b666238b0856af313b226b43208">
  <xsd:schema xmlns:xsd="http://www.w3.org/2001/XMLSchema" xmlns:xs="http://www.w3.org/2001/XMLSchema" xmlns:p="http://schemas.microsoft.com/office/2006/metadata/properties" xmlns:ns2="1aae30ff-d7bc-47e3-882e-cd3423d00d62" xmlns:ns3="f89dec18-d0c2-45d2-8a15-31051f2519f8" targetNamespace="http://schemas.microsoft.com/office/2006/metadata/properties" ma:root="true" ma:fieldsID="9a58c1f7c58f005b60310e52beb88771" ns2:_="" ns3:_="">
    <xsd:import namespace="1aae30ff-d7bc-47e3-882e-cd3423d00d62"/>
    <xsd:import namespace="f89dec18-d0c2-45d2-8a15-31051f2519f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e30ff-d7bc-47e3-882e-cd3423d00d6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9dec18-d0c2-45d2-8a15-31051f2519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B7495FB-4615-43BD-9AFA-E5371F5478A4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1aae30ff-d7bc-47e3-882e-cd3423d00d62"/>
    <ds:schemaRef ds:uri="http://purl.org/dc/terms/"/>
    <ds:schemaRef ds:uri="f89dec18-d0c2-45d2-8a15-31051f2519f8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ABDF047-FFF5-457B-8ECE-252ED8403C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8EFB7E-D5A8-4238-B5DA-5489B1DF199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F7054E5-23CB-43A1-98CF-215660F027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ae30ff-d7bc-47e3-882e-cd3423d00d62"/>
    <ds:schemaRef ds:uri="f89dec18-d0c2-45d2-8a15-31051f2519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33</Words>
  <Characters>138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ifornia High School Proficiency Examination Proposed Regulations - Proposed Rulemaking &amp; Regulations (CA Dept of Education</vt:lpstr>
    </vt:vector>
  </TitlesOfParts>
  <Company>Calif. Dept. of Education</Company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ifornia High School Proficiency Examination Proposed Regulations - Proposed Rulemaking &amp; Regulations (CA Dept of Education</dc:title>
  <dc:subject>Proposed Regulations for the Amendment to California Code of Regulations, Title 5, Regarding California High School Proficiency Examination.</dc:subject>
  <dc:creator/>
  <cp:keywords/>
  <dc:description/>
  <cp:lastModifiedBy>Gerri White</cp:lastModifiedBy>
  <cp:revision>5</cp:revision>
  <cp:lastPrinted>2004-04-13T16:25:00Z</cp:lastPrinted>
  <dcterms:created xsi:type="dcterms:W3CDTF">2023-06-20T21:07:00Z</dcterms:created>
  <dcterms:modified xsi:type="dcterms:W3CDTF">2023-07-25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34ED83EA0B5E468033F72E96A6CA4D</vt:lpwstr>
  </property>
  <property fmtid="{D5CDD505-2E9C-101B-9397-08002B2CF9AE}" pid="3" name="MediaServiceImageTags">
    <vt:lpwstr/>
  </property>
  <property fmtid="{D5CDD505-2E9C-101B-9397-08002B2CF9AE}" pid="4" name="GrammarlyDocumentId">
    <vt:lpwstr>3dc0a95636c40cbad7f06f6ef6c4daf834c04789548ac45ff921114fabcec138</vt:lpwstr>
  </property>
</Properties>
</file>